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95D3E" w14:textId="77777777" w:rsidR="00317A34" w:rsidRPr="00B068B2" w:rsidRDefault="00317A34" w:rsidP="00317A3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068B2">
        <w:rPr>
          <w:rFonts w:ascii="Times New Roman" w:eastAsia="Times New Roman" w:hAnsi="Times New Roman" w:cs="Times New Roman"/>
          <w:sz w:val="24"/>
          <w:szCs w:val="24"/>
        </w:rPr>
        <w:t>The governance of the University is carried out with the support of the following bodies constituted by University Act of Uttar Pradesh Government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2295"/>
        <w:gridCol w:w="4962"/>
      </w:tblGrid>
      <w:tr w:rsidR="00317A34" w:rsidRPr="00B068B2" w14:paraId="522459C4" w14:textId="77777777" w:rsidTr="00484A52">
        <w:tc>
          <w:tcPr>
            <w:tcW w:w="535" w:type="dxa"/>
          </w:tcPr>
          <w:p w14:paraId="6C099C8D" w14:textId="77777777" w:rsidR="00317A34" w:rsidRPr="00B068B2" w:rsidRDefault="00317A34" w:rsidP="00317A3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7" w:type="dxa"/>
            <w:gridSpan w:val="2"/>
          </w:tcPr>
          <w:p w14:paraId="47C7AC28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The Court</w:t>
            </w:r>
          </w:p>
        </w:tc>
      </w:tr>
      <w:tr w:rsidR="00317A34" w:rsidRPr="00B068B2" w14:paraId="3E90A80E" w14:textId="77777777" w:rsidTr="00484A52">
        <w:tc>
          <w:tcPr>
            <w:tcW w:w="535" w:type="dxa"/>
          </w:tcPr>
          <w:p w14:paraId="579488DF" w14:textId="77777777" w:rsidR="00317A34" w:rsidRPr="00B068B2" w:rsidRDefault="00317A34" w:rsidP="00317A3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7" w:type="dxa"/>
            <w:gridSpan w:val="2"/>
          </w:tcPr>
          <w:p w14:paraId="7853B697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Board of Management</w:t>
            </w:r>
          </w:p>
        </w:tc>
      </w:tr>
      <w:tr w:rsidR="00317A34" w:rsidRPr="00B068B2" w14:paraId="5D1D80A4" w14:textId="77777777" w:rsidTr="00484A52">
        <w:tc>
          <w:tcPr>
            <w:tcW w:w="535" w:type="dxa"/>
          </w:tcPr>
          <w:p w14:paraId="4E8BFBD3" w14:textId="77777777" w:rsidR="00317A34" w:rsidRPr="00B068B2" w:rsidRDefault="00317A34" w:rsidP="00317A3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7" w:type="dxa"/>
            <w:gridSpan w:val="2"/>
          </w:tcPr>
          <w:p w14:paraId="6B48A637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Academic Council</w:t>
            </w:r>
          </w:p>
        </w:tc>
      </w:tr>
      <w:tr w:rsidR="00317A34" w:rsidRPr="00B068B2" w14:paraId="6E60DB2E" w14:textId="77777777" w:rsidTr="00484A52">
        <w:tc>
          <w:tcPr>
            <w:tcW w:w="535" w:type="dxa"/>
          </w:tcPr>
          <w:p w14:paraId="4FDD0CBD" w14:textId="77777777" w:rsidR="00317A34" w:rsidRPr="00B068B2" w:rsidRDefault="00317A34" w:rsidP="00317A3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7" w:type="dxa"/>
            <w:gridSpan w:val="2"/>
          </w:tcPr>
          <w:p w14:paraId="6E3E7D7B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Finance Committee</w:t>
            </w:r>
          </w:p>
        </w:tc>
      </w:tr>
      <w:tr w:rsidR="00317A34" w:rsidRPr="00B068B2" w14:paraId="3A3ADDB8" w14:textId="77777777" w:rsidTr="00484A52">
        <w:tc>
          <w:tcPr>
            <w:tcW w:w="535" w:type="dxa"/>
          </w:tcPr>
          <w:p w14:paraId="14C56B86" w14:textId="77777777" w:rsidR="00317A34" w:rsidRPr="00B068B2" w:rsidRDefault="00317A34" w:rsidP="00317A3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7" w:type="dxa"/>
            <w:gridSpan w:val="2"/>
          </w:tcPr>
          <w:p w14:paraId="74BAB83C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Examination Committee</w:t>
            </w:r>
          </w:p>
        </w:tc>
      </w:tr>
      <w:tr w:rsidR="00317A34" w:rsidRPr="00B068B2" w14:paraId="02C4826C" w14:textId="77777777" w:rsidTr="00484A52">
        <w:tc>
          <w:tcPr>
            <w:tcW w:w="535" w:type="dxa"/>
          </w:tcPr>
          <w:p w14:paraId="7F58A27F" w14:textId="77777777" w:rsidR="00317A34" w:rsidRPr="00B068B2" w:rsidRDefault="00317A34" w:rsidP="00317A3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7" w:type="dxa"/>
            <w:gridSpan w:val="2"/>
          </w:tcPr>
          <w:p w14:paraId="065EED5B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Administrative Committee</w:t>
            </w:r>
          </w:p>
        </w:tc>
      </w:tr>
      <w:tr w:rsidR="00484A52" w:rsidRPr="00B068B2" w14:paraId="74307B60" w14:textId="77777777" w:rsidTr="00484A52">
        <w:trPr>
          <w:trHeight w:val="210"/>
        </w:trPr>
        <w:tc>
          <w:tcPr>
            <w:tcW w:w="535" w:type="dxa"/>
            <w:vMerge w:val="restart"/>
          </w:tcPr>
          <w:p w14:paraId="47CC0BDA" w14:textId="77777777" w:rsidR="00484A52" w:rsidRPr="00B068B2" w:rsidRDefault="00484A52" w:rsidP="00484A52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5" w:type="dxa"/>
            <w:vMerge w:val="restart"/>
          </w:tcPr>
          <w:p w14:paraId="1E1A07EA" w14:textId="77777777" w:rsidR="00484A52" w:rsidRPr="00B068B2" w:rsidRDefault="00484A52" w:rsidP="00484A52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Purchase Committee</w:t>
            </w:r>
          </w:p>
        </w:tc>
        <w:tc>
          <w:tcPr>
            <w:tcW w:w="4962" w:type="dxa"/>
          </w:tcPr>
          <w:p w14:paraId="79EF80E3" w14:textId="69350752" w:rsidR="00484A52" w:rsidRPr="00B068B2" w:rsidRDefault="00484A52" w:rsidP="00484A52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A52">
              <w:rPr>
                <w:rFonts w:ascii="Times New Roman" w:eastAsia="Times New Roman" w:hAnsi="Times New Roman" w:cs="Times New Roman"/>
                <w:sz w:val="24"/>
                <w:szCs w:val="24"/>
              </w:rPr>
              <w:t>Central purchase committee</w:t>
            </w:r>
          </w:p>
        </w:tc>
      </w:tr>
      <w:tr w:rsidR="00484A52" w:rsidRPr="00B068B2" w14:paraId="3FAD89E9" w14:textId="77777777" w:rsidTr="00484A52">
        <w:trPr>
          <w:trHeight w:val="210"/>
        </w:trPr>
        <w:tc>
          <w:tcPr>
            <w:tcW w:w="535" w:type="dxa"/>
            <w:vMerge/>
          </w:tcPr>
          <w:p w14:paraId="159C8B25" w14:textId="77777777" w:rsidR="00484A52" w:rsidRPr="00B068B2" w:rsidRDefault="00484A52" w:rsidP="00484A52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5" w:type="dxa"/>
            <w:vMerge/>
          </w:tcPr>
          <w:p w14:paraId="3192CF60" w14:textId="77777777" w:rsidR="00484A52" w:rsidRPr="00B068B2" w:rsidRDefault="00484A52" w:rsidP="00484A52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2" w:type="dxa"/>
          </w:tcPr>
          <w:p w14:paraId="682A73E8" w14:textId="3266B9CB" w:rsidR="00484A52" w:rsidRPr="00B068B2" w:rsidRDefault="00484A52" w:rsidP="00484A52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A52">
              <w:rPr>
                <w:rFonts w:ascii="Times New Roman" w:eastAsia="Times New Roman" w:hAnsi="Times New Roman" w:cs="Times New Roman"/>
                <w:sz w:val="24"/>
                <w:szCs w:val="24"/>
              </w:rPr>
              <w:t>Departmental purchase committee</w:t>
            </w:r>
          </w:p>
        </w:tc>
      </w:tr>
      <w:tr w:rsidR="00484A52" w:rsidRPr="00B068B2" w14:paraId="3270682F" w14:textId="77777777" w:rsidTr="00484A52">
        <w:trPr>
          <w:trHeight w:val="210"/>
        </w:trPr>
        <w:tc>
          <w:tcPr>
            <w:tcW w:w="535" w:type="dxa"/>
            <w:vMerge/>
          </w:tcPr>
          <w:p w14:paraId="7F90886E" w14:textId="77777777" w:rsidR="00484A52" w:rsidRPr="00B068B2" w:rsidRDefault="00484A52" w:rsidP="00484A52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95" w:type="dxa"/>
            <w:vMerge/>
          </w:tcPr>
          <w:p w14:paraId="66CEED87" w14:textId="77777777" w:rsidR="00484A52" w:rsidRPr="00B068B2" w:rsidRDefault="00484A52" w:rsidP="00484A52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2" w:type="dxa"/>
          </w:tcPr>
          <w:p w14:paraId="2B7B40C4" w14:textId="29F274E4" w:rsidR="00484A52" w:rsidRPr="00B068B2" w:rsidRDefault="00484A52" w:rsidP="00484A52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4A52">
              <w:rPr>
                <w:rFonts w:ascii="Times New Roman" w:eastAsia="Times New Roman" w:hAnsi="Times New Roman" w:cs="Times New Roman"/>
                <w:sz w:val="24"/>
                <w:szCs w:val="24"/>
              </w:rPr>
              <w:t>Centralized Departmental purchase committee</w:t>
            </w:r>
          </w:p>
        </w:tc>
      </w:tr>
      <w:tr w:rsidR="00317A34" w:rsidRPr="00B068B2" w14:paraId="3508DB90" w14:textId="77777777" w:rsidTr="00484A52">
        <w:tc>
          <w:tcPr>
            <w:tcW w:w="535" w:type="dxa"/>
          </w:tcPr>
          <w:p w14:paraId="02F9F5E9" w14:textId="77777777" w:rsidR="00317A34" w:rsidRPr="00B068B2" w:rsidRDefault="00317A34" w:rsidP="00317A3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7" w:type="dxa"/>
            <w:gridSpan w:val="2"/>
          </w:tcPr>
          <w:p w14:paraId="4A5B8BA3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Academic Affairs Committee</w:t>
            </w:r>
          </w:p>
        </w:tc>
      </w:tr>
      <w:tr w:rsidR="00317A34" w:rsidRPr="00B068B2" w14:paraId="109CF081" w14:textId="77777777" w:rsidTr="00484A52">
        <w:tc>
          <w:tcPr>
            <w:tcW w:w="535" w:type="dxa"/>
          </w:tcPr>
          <w:p w14:paraId="2FDBEAA5" w14:textId="77777777" w:rsidR="00317A34" w:rsidRPr="00B068B2" w:rsidRDefault="00317A34" w:rsidP="00317A3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57" w:type="dxa"/>
            <w:gridSpan w:val="2"/>
          </w:tcPr>
          <w:p w14:paraId="22C592C9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Building Works Committee</w:t>
            </w:r>
          </w:p>
        </w:tc>
      </w:tr>
    </w:tbl>
    <w:p w14:paraId="6599D048" w14:textId="76E0F9E6" w:rsidR="00F02387" w:rsidRDefault="00F02387"/>
    <w:p w14:paraId="38CD6B5D" w14:textId="77777777" w:rsidR="00317A34" w:rsidRPr="00B068B2" w:rsidRDefault="00317A34" w:rsidP="00317A34">
      <w:pPr>
        <w:spacing w:before="240"/>
      </w:pPr>
      <w:r w:rsidRPr="00B068B2">
        <w:rPr>
          <w:rFonts w:ascii="Times New Roman" w:eastAsia="Times New Roman" w:hAnsi="Times New Roman" w:cs="Times New Roman"/>
          <w:sz w:val="24"/>
          <w:szCs w:val="24"/>
        </w:rPr>
        <w:t>The number of meetings conducted for each of the above bodies is given in the following table:</w:t>
      </w:r>
    </w:p>
    <w:tbl>
      <w:tblPr>
        <w:tblStyle w:val="TableGrid"/>
        <w:tblW w:w="9204" w:type="dxa"/>
        <w:tblLayout w:type="fixed"/>
        <w:tblLook w:val="04A0" w:firstRow="1" w:lastRow="0" w:firstColumn="1" w:lastColumn="0" w:noHBand="0" w:noVBand="1"/>
      </w:tblPr>
      <w:tblGrid>
        <w:gridCol w:w="699"/>
        <w:gridCol w:w="1418"/>
        <w:gridCol w:w="3827"/>
        <w:gridCol w:w="3260"/>
      </w:tblGrid>
      <w:tr w:rsidR="00317A34" w:rsidRPr="00B068B2" w14:paraId="5A32D82A" w14:textId="77777777" w:rsidTr="00F469EC">
        <w:trPr>
          <w:trHeight w:val="802"/>
        </w:trPr>
        <w:tc>
          <w:tcPr>
            <w:tcW w:w="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601CF7" w14:textId="77777777" w:rsidR="00317A34" w:rsidRPr="0081743E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 No</w:t>
            </w:r>
          </w:p>
        </w:tc>
        <w:tc>
          <w:tcPr>
            <w:tcW w:w="524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A440DEA" w14:textId="77777777" w:rsidR="00317A34" w:rsidRPr="0081743E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nagement Bodies</w:t>
            </w:r>
          </w:p>
        </w:tc>
        <w:tc>
          <w:tcPr>
            <w:tcW w:w="3260" w:type="dxa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</w:tcPr>
          <w:p w14:paraId="42E16CE3" w14:textId="0835E5EC" w:rsidR="00317A34" w:rsidRPr="0081743E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ber of Meetings conducted in sessio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2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2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</w:tr>
      <w:tr w:rsidR="00317A34" w:rsidRPr="00B068B2" w14:paraId="54BC34E3" w14:textId="77777777" w:rsidTr="00F469EC">
        <w:trPr>
          <w:trHeight w:val="290"/>
        </w:trPr>
        <w:tc>
          <w:tcPr>
            <w:tcW w:w="699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0389802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24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62C62FC" w14:textId="77777777" w:rsidR="00317A34" w:rsidRPr="0081743E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e Court</w:t>
            </w:r>
          </w:p>
        </w:tc>
        <w:tc>
          <w:tcPr>
            <w:tcW w:w="3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</w:tcPr>
          <w:p w14:paraId="1FDE4AB8" w14:textId="77777777" w:rsidR="00317A34" w:rsidRPr="0081743E" w:rsidRDefault="00317A34" w:rsidP="0043041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317A34" w:rsidRPr="00B068B2" w14:paraId="01469F32" w14:textId="77777777" w:rsidTr="00F469EC">
        <w:trPr>
          <w:trHeight w:val="595"/>
        </w:trPr>
        <w:tc>
          <w:tcPr>
            <w:tcW w:w="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345CBAB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24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7A34BD8" w14:textId="77777777" w:rsidR="00317A34" w:rsidRPr="0081743E" w:rsidRDefault="00317A34" w:rsidP="00430414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oard of Management</w:t>
            </w:r>
          </w:p>
        </w:tc>
        <w:tc>
          <w:tcPr>
            <w:tcW w:w="3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</w:tcPr>
          <w:p w14:paraId="0EA16674" w14:textId="77777777" w:rsidR="00317A34" w:rsidRPr="0081743E" w:rsidRDefault="00317A34" w:rsidP="0043041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17A34" w:rsidRPr="00B068B2" w14:paraId="77BB0EA5" w14:textId="77777777" w:rsidTr="00F469EC">
        <w:trPr>
          <w:trHeight w:val="304"/>
        </w:trPr>
        <w:tc>
          <w:tcPr>
            <w:tcW w:w="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D55FC36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24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6B95C31" w14:textId="77777777" w:rsidR="00317A34" w:rsidRPr="0081743E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ademic Council</w:t>
            </w:r>
          </w:p>
        </w:tc>
        <w:tc>
          <w:tcPr>
            <w:tcW w:w="3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</w:tcPr>
          <w:p w14:paraId="0012881A" w14:textId="557B022C" w:rsidR="00317A34" w:rsidRPr="0081743E" w:rsidRDefault="00F469EC" w:rsidP="0043041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17A34" w:rsidRPr="00B068B2" w14:paraId="5DD8919D" w14:textId="77777777" w:rsidTr="00F469EC">
        <w:trPr>
          <w:trHeight w:val="290"/>
        </w:trPr>
        <w:tc>
          <w:tcPr>
            <w:tcW w:w="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E2DC44E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24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CD0C1A0" w14:textId="77777777" w:rsidR="00317A34" w:rsidRPr="0081743E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nance Committee</w:t>
            </w:r>
          </w:p>
        </w:tc>
        <w:tc>
          <w:tcPr>
            <w:tcW w:w="3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</w:tcPr>
          <w:p w14:paraId="0FA0D013" w14:textId="41EE39DB" w:rsidR="00317A34" w:rsidRPr="0081743E" w:rsidRDefault="00F469EC" w:rsidP="0043041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17A34" w:rsidRPr="00B068B2" w14:paraId="7277BF4C" w14:textId="77777777" w:rsidTr="00F469EC">
        <w:trPr>
          <w:trHeight w:val="595"/>
        </w:trPr>
        <w:tc>
          <w:tcPr>
            <w:tcW w:w="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8572673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524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6AF1A1" w14:textId="77777777" w:rsidR="00317A34" w:rsidRPr="0081743E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amination Committee</w:t>
            </w:r>
          </w:p>
        </w:tc>
        <w:tc>
          <w:tcPr>
            <w:tcW w:w="3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</w:tcPr>
          <w:p w14:paraId="7BC47DE2" w14:textId="77777777" w:rsidR="00317A34" w:rsidRPr="0081743E" w:rsidRDefault="00317A34" w:rsidP="0043041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17A34" w:rsidRPr="00B068B2" w14:paraId="090D8A9B" w14:textId="77777777" w:rsidTr="00F469EC">
        <w:trPr>
          <w:trHeight w:val="581"/>
        </w:trPr>
        <w:tc>
          <w:tcPr>
            <w:tcW w:w="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6F2BFEA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24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B97735" w14:textId="77777777" w:rsidR="00317A34" w:rsidRPr="0081743E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dministrative Committee*</w:t>
            </w:r>
          </w:p>
        </w:tc>
        <w:tc>
          <w:tcPr>
            <w:tcW w:w="3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</w:tcPr>
          <w:p w14:paraId="3B1F0831" w14:textId="77777777" w:rsidR="00317A34" w:rsidRPr="0081743E" w:rsidRDefault="00317A34" w:rsidP="0043041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469EC" w:rsidRPr="00B068B2" w14:paraId="0D949C9E" w14:textId="77777777" w:rsidTr="00F469EC">
        <w:trPr>
          <w:trHeight w:val="210"/>
        </w:trPr>
        <w:tc>
          <w:tcPr>
            <w:tcW w:w="699" w:type="dxa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</w:tcPr>
          <w:p w14:paraId="678B24E9" w14:textId="77777777" w:rsidR="00F469EC" w:rsidRPr="00B068B2" w:rsidRDefault="00F469EC" w:rsidP="00F469E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1418" w:type="dxa"/>
            <w:vMerge w:val="restart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</w:tcPr>
          <w:p w14:paraId="76C24290" w14:textId="77777777" w:rsidR="00F469EC" w:rsidRPr="0081743E" w:rsidRDefault="00F469EC" w:rsidP="00F469E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urchase Committee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013FF38" w14:textId="6D066D2F" w:rsidR="00F469EC" w:rsidRPr="0081743E" w:rsidRDefault="00F469EC" w:rsidP="00F469E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469E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entral purchase committee</w:t>
            </w:r>
          </w:p>
        </w:tc>
        <w:tc>
          <w:tcPr>
            <w:tcW w:w="3260" w:type="dxa"/>
            <w:tcBorders>
              <w:top w:val="single" w:sz="8" w:space="0" w:color="000000" w:themeColor="text1"/>
              <w:left w:val="single" w:sz="8" w:space="0" w:color="000000" w:themeColor="text1"/>
            </w:tcBorders>
          </w:tcPr>
          <w:p w14:paraId="7A32FBDB" w14:textId="77777777" w:rsidR="00F469EC" w:rsidRPr="0081743E" w:rsidRDefault="00F469EC" w:rsidP="00F469E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F469EC" w:rsidRPr="00B068B2" w14:paraId="16BC87C0" w14:textId="77777777" w:rsidTr="00F469EC">
        <w:trPr>
          <w:trHeight w:val="210"/>
        </w:trPr>
        <w:tc>
          <w:tcPr>
            <w:tcW w:w="699" w:type="dxa"/>
            <w:vMerge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7CE0BAAC" w14:textId="77777777" w:rsidR="00F469EC" w:rsidRPr="00B068B2" w:rsidRDefault="00F469EC" w:rsidP="00F469E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vMerge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5466438E" w14:textId="77777777" w:rsidR="00F469EC" w:rsidRPr="0081743E" w:rsidRDefault="00F469EC" w:rsidP="00F469E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23A8E27" w14:textId="2A97A660" w:rsidR="00F469EC" w:rsidRPr="0081743E" w:rsidRDefault="00F469EC" w:rsidP="00F469E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469E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partmental purchase committee</w:t>
            </w:r>
          </w:p>
        </w:tc>
        <w:tc>
          <w:tcPr>
            <w:tcW w:w="3260" w:type="dxa"/>
            <w:tcBorders>
              <w:left w:val="single" w:sz="8" w:space="0" w:color="000000" w:themeColor="text1"/>
            </w:tcBorders>
          </w:tcPr>
          <w:p w14:paraId="4B6C59C4" w14:textId="0B02336C" w:rsidR="00F469EC" w:rsidRPr="0081743E" w:rsidRDefault="00F469EC" w:rsidP="00F469E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F469EC" w:rsidRPr="00B068B2" w14:paraId="7727950B" w14:textId="77777777" w:rsidTr="00F469EC">
        <w:trPr>
          <w:trHeight w:val="210"/>
        </w:trPr>
        <w:tc>
          <w:tcPr>
            <w:tcW w:w="699" w:type="dxa"/>
            <w:vMerge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B09888" w14:textId="77777777" w:rsidR="00F469EC" w:rsidRPr="00B068B2" w:rsidRDefault="00F469EC" w:rsidP="00F469E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vMerge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6D873B1" w14:textId="77777777" w:rsidR="00F469EC" w:rsidRPr="0081743E" w:rsidRDefault="00F469EC" w:rsidP="00F469E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8DB48C9" w14:textId="16D685EC" w:rsidR="00F469EC" w:rsidRPr="0081743E" w:rsidRDefault="00F469EC" w:rsidP="00F469EC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469E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entralized Departmental purchase committee</w:t>
            </w:r>
          </w:p>
        </w:tc>
        <w:tc>
          <w:tcPr>
            <w:tcW w:w="3260" w:type="dxa"/>
            <w:tcBorders>
              <w:left w:val="single" w:sz="8" w:space="0" w:color="000000" w:themeColor="text1"/>
              <w:bottom w:val="single" w:sz="8" w:space="0" w:color="000000" w:themeColor="text1"/>
            </w:tcBorders>
          </w:tcPr>
          <w:p w14:paraId="2F8407AF" w14:textId="0F97E895" w:rsidR="00F469EC" w:rsidRPr="0081743E" w:rsidRDefault="00F469EC" w:rsidP="00F469E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317A34" w:rsidRPr="00B068B2" w14:paraId="3FE7C0C9" w14:textId="77777777" w:rsidTr="00F469EC">
        <w:trPr>
          <w:trHeight w:val="595"/>
        </w:trPr>
        <w:tc>
          <w:tcPr>
            <w:tcW w:w="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9491B90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524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4B325B3" w14:textId="77777777" w:rsidR="00317A34" w:rsidRPr="0081743E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ademic Affairs Committee</w:t>
            </w:r>
          </w:p>
        </w:tc>
        <w:tc>
          <w:tcPr>
            <w:tcW w:w="3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</w:tcPr>
          <w:p w14:paraId="07BA1B53" w14:textId="6E1AF061" w:rsidR="00317A34" w:rsidRPr="0081743E" w:rsidRDefault="00317A34" w:rsidP="0043041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469E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17A34" w:rsidRPr="00B068B2" w14:paraId="35C33C11" w14:textId="77777777" w:rsidTr="00F469EC">
        <w:trPr>
          <w:trHeight w:val="595"/>
        </w:trPr>
        <w:tc>
          <w:tcPr>
            <w:tcW w:w="6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8DBAD8C" w14:textId="77777777" w:rsidR="00317A34" w:rsidRPr="00B068B2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68B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524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E9D951F" w14:textId="77777777" w:rsidR="00317A34" w:rsidRPr="0081743E" w:rsidRDefault="00317A34" w:rsidP="0043041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uilding Works Committee</w:t>
            </w:r>
          </w:p>
        </w:tc>
        <w:tc>
          <w:tcPr>
            <w:tcW w:w="32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</w:tcPr>
          <w:p w14:paraId="5E6EA81E" w14:textId="77777777" w:rsidR="00317A34" w:rsidRPr="0081743E" w:rsidRDefault="00317A34" w:rsidP="0043041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743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58136435" w14:textId="77777777" w:rsidR="00317A34" w:rsidRPr="001F156D" w:rsidRDefault="00317A34" w:rsidP="00317A34">
      <w:pPr>
        <w:spacing w:before="240" w:line="276" w:lineRule="auto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  <w:r w:rsidRPr="00B068B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Administrative Committee* – University Streeting Committee </w:t>
      </w:r>
      <w:proofErr w:type="spellStart"/>
      <w:r w:rsidRPr="00B068B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w.e.f</w:t>
      </w:r>
      <w:proofErr w:type="spellEnd"/>
      <w:r w:rsidRPr="00B068B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.2017-18</w:t>
      </w: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2552"/>
        <w:gridCol w:w="3339"/>
        <w:gridCol w:w="3181"/>
      </w:tblGrid>
      <w:tr w:rsidR="00484A52" w14:paraId="41CCCE5E" w14:textId="77777777" w:rsidTr="00484A52">
        <w:trPr>
          <w:trHeight w:val="107"/>
        </w:trPr>
        <w:tc>
          <w:tcPr>
            <w:tcW w:w="81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7634BB5" w14:textId="34D9EEAD" w:rsidR="00484A52" w:rsidRDefault="00484A5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S.No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55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5C17FF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Management Bodies </w:t>
            </w:r>
          </w:p>
        </w:tc>
        <w:tc>
          <w:tcPr>
            <w:tcW w:w="333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3118927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ink for Composition </w:t>
            </w:r>
          </w:p>
        </w:tc>
        <w:tc>
          <w:tcPr>
            <w:tcW w:w="3181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2C745C7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ink for Meeting Minutes </w:t>
            </w:r>
          </w:p>
        </w:tc>
      </w:tr>
      <w:tr w:rsidR="00484A52" w14:paraId="50AA683E" w14:textId="77777777" w:rsidTr="00484A52">
        <w:trPr>
          <w:trHeight w:val="265"/>
        </w:trPr>
        <w:tc>
          <w:tcPr>
            <w:tcW w:w="81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915CC47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</w:t>
            </w:r>
          </w:p>
        </w:tc>
        <w:tc>
          <w:tcPr>
            <w:tcW w:w="255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44AC1B9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Court </w:t>
            </w:r>
          </w:p>
        </w:tc>
        <w:tc>
          <w:tcPr>
            <w:tcW w:w="333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F68856" w14:textId="3E5FF18A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5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Governence?id=1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  <w:tc>
          <w:tcPr>
            <w:tcW w:w="3181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6D91294" w14:textId="37542E2C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6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ViewUnivMeetingMinutes?m=Court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</w:tr>
      <w:tr w:rsidR="00484A52" w14:paraId="040C5126" w14:textId="77777777" w:rsidTr="00484A52">
        <w:trPr>
          <w:trHeight w:val="263"/>
        </w:trPr>
        <w:tc>
          <w:tcPr>
            <w:tcW w:w="81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46E005F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</w:t>
            </w:r>
          </w:p>
        </w:tc>
        <w:tc>
          <w:tcPr>
            <w:tcW w:w="255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10FAEC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ard of Management </w:t>
            </w:r>
          </w:p>
        </w:tc>
        <w:tc>
          <w:tcPr>
            <w:tcW w:w="333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5773BB3" w14:textId="0D567C88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7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Governence?id=2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  <w:tc>
          <w:tcPr>
            <w:tcW w:w="3181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5A3A278E" w14:textId="46A52BA2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8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ViewUnivMeetingMinutes?m=BOM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</w:tr>
      <w:tr w:rsidR="00484A52" w14:paraId="151F392C" w14:textId="77777777" w:rsidTr="00484A52">
        <w:trPr>
          <w:trHeight w:val="265"/>
        </w:trPr>
        <w:tc>
          <w:tcPr>
            <w:tcW w:w="81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791DB1F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 xml:space="preserve">3. </w:t>
            </w:r>
          </w:p>
        </w:tc>
        <w:tc>
          <w:tcPr>
            <w:tcW w:w="255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901691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cademic Council </w:t>
            </w:r>
          </w:p>
        </w:tc>
        <w:tc>
          <w:tcPr>
            <w:tcW w:w="333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FBE9E80" w14:textId="634174DE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9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Governence?id=3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  <w:tc>
          <w:tcPr>
            <w:tcW w:w="3181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ED38EEE" w14:textId="60E927C4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10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ViewUnivMeetingMinutes?m=ACL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</w:tr>
      <w:tr w:rsidR="00484A52" w14:paraId="3B053EFC" w14:textId="77777777" w:rsidTr="00484A52">
        <w:trPr>
          <w:trHeight w:val="265"/>
        </w:trPr>
        <w:tc>
          <w:tcPr>
            <w:tcW w:w="81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9E1186F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4. </w:t>
            </w:r>
          </w:p>
        </w:tc>
        <w:tc>
          <w:tcPr>
            <w:tcW w:w="255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735727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Finance Committee </w:t>
            </w:r>
          </w:p>
        </w:tc>
        <w:tc>
          <w:tcPr>
            <w:tcW w:w="333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2E3648A" w14:textId="7D116C87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11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Governence?id=4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  <w:tc>
          <w:tcPr>
            <w:tcW w:w="3181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894AEDE" w14:textId="2E358D20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12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ViewUnivMeetingMinutes?m=FC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</w:tr>
      <w:tr w:rsidR="00484A52" w14:paraId="6AAAD686" w14:textId="77777777" w:rsidTr="00484A52">
        <w:trPr>
          <w:trHeight w:val="274"/>
        </w:trPr>
        <w:tc>
          <w:tcPr>
            <w:tcW w:w="81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34E1633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5. </w:t>
            </w:r>
          </w:p>
        </w:tc>
        <w:tc>
          <w:tcPr>
            <w:tcW w:w="255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5B67565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Examination Committee </w:t>
            </w:r>
          </w:p>
        </w:tc>
        <w:tc>
          <w:tcPr>
            <w:tcW w:w="333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3C29FD8" w14:textId="23CBC35C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13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Governence?id=5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  <w:tc>
          <w:tcPr>
            <w:tcW w:w="3181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0C7B20ED" w14:textId="4351300E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14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ViewUnivMeetingMinutes?m=EC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</w:tr>
      <w:tr w:rsidR="00484A52" w14:paraId="7727D367" w14:textId="77777777" w:rsidTr="00484A52">
        <w:trPr>
          <w:trHeight w:val="274"/>
        </w:trPr>
        <w:tc>
          <w:tcPr>
            <w:tcW w:w="81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6F4B5E3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6. </w:t>
            </w:r>
          </w:p>
        </w:tc>
        <w:tc>
          <w:tcPr>
            <w:tcW w:w="255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F28BD2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dministrative Committee* </w:t>
            </w:r>
          </w:p>
        </w:tc>
        <w:tc>
          <w:tcPr>
            <w:tcW w:w="333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7EAE6A2" w14:textId="3F4DD261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15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Governence?id=6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  <w:tc>
          <w:tcPr>
            <w:tcW w:w="3181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99EAB8C" w14:textId="775A10EB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16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ViewUnivMeetingMinutes?m=ADC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</w:tr>
      <w:tr w:rsidR="00734FB8" w14:paraId="3A1BB13F" w14:textId="77777777" w:rsidTr="009A06A5">
        <w:trPr>
          <w:trHeight w:val="180"/>
        </w:trPr>
        <w:tc>
          <w:tcPr>
            <w:tcW w:w="817" w:type="dxa"/>
            <w:vMerge w:val="restart"/>
            <w:tcBorders>
              <w:top w:val="none" w:sz="6" w:space="0" w:color="auto"/>
              <w:right w:val="none" w:sz="6" w:space="0" w:color="auto"/>
            </w:tcBorders>
          </w:tcPr>
          <w:p w14:paraId="4DE60370" w14:textId="77777777" w:rsidR="00734FB8" w:rsidRDefault="00734FB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7. </w:t>
            </w:r>
          </w:p>
        </w:tc>
        <w:tc>
          <w:tcPr>
            <w:tcW w:w="2552" w:type="dxa"/>
            <w:vMerge w:val="restart"/>
            <w:tcBorders>
              <w:top w:val="none" w:sz="6" w:space="0" w:color="auto"/>
              <w:left w:val="none" w:sz="6" w:space="0" w:color="auto"/>
              <w:right w:val="none" w:sz="6" w:space="0" w:color="auto"/>
            </w:tcBorders>
          </w:tcPr>
          <w:p w14:paraId="0C1EC49F" w14:textId="77777777" w:rsidR="00734FB8" w:rsidRDefault="00734FB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urchase Committee </w:t>
            </w:r>
          </w:p>
        </w:tc>
        <w:tc>
          <w:tcPr>
            <w:tcW w:w="3339" w:type="dxa"/>
            <w:vMerge w:val="restart"/>
            <w:tcBorders>
              <w:top w:val="none" w:sz="6" w:space="0" w:color="auto"/>
              <w:left w:val="none" w:sz="6" w:space="0" w:color="auto"/>
              <w:right w:val="none" w:sz="6" w:space="0" w:color="auto"/>
            </w:tcBorders>
          </w:tcPr>
          <w:p w14:paraId="1369AE94" w14:textId="4E1D9D05" w:rsidR="00734FB8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17" w:history="1">
              <w:r w:rsidR="00734FB8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Governence?id=7</w:t>
              </w:r>
            </w:hyperlink>
            <w:r w:rsidR="00734FB8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  <w:tc>
          <w:tcPr>
            <w:tcW w:w="3181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80B2D0A" w14:textId="7263654F" w:rsidR="00734FB8" w:rsidRDefault="00314B99" w:rsidP="00314B99">
            <w:pPr>
              <w:pStyle w:val="Default"/>
              <w:jc w:val="center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18" w:history="1">
              <w:r w:rsidRPr="00E81229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NAAC/MMMUTNAAC1_261222055700.pdf</w:t>
              </w:r>
            </w:hyperlink>
          </w:p>
          <w:p w14:paraId="005DCE39" w14:textId="6A328281" w:rsidR="00314B99" w:rsidRDefault="00314B99" w:rsidP="00314B99">
            <w:pPr>
              <w:pStyle w:val="Default"/>
              <w:jc w:val="center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19" w:history="1">
              <w:r w:rsidRPr="00E81229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NAAC/MMMUTNAAC2_261222055700.pdf</w:t>
              </w:r>
            </w:hyperlink>
          </w:p>
          <w:p w14:paraId="585B1AB0" w14:textId="0B794F2D" w:rsidR="00B279D0" w:rsidRDefault="00B279D0" w:rsidP="007B2792">
            <w:pPr>
              <w:pStyle w:val="Default"/>
              <w:jc w:val="center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20" w:history="1">
              <w:r w:rsidRPr="00E81229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NAAC/MMMUTNAAC3_261222055701.pdf</w:t>
              </w:r>
            </w:hyperlink>
          </w:p>
        </w:tc>
      </w:tr>
      <w:tr w:rsidR="00734FB8" w14:paraId="64EED88A" w14:textId="77777777" w:rsidTr="007B2792">
        <w:trPr>
          <w:trHeight w:val="80"/>
        </w:trPr>
        <w:tc>
          <w:tcPr>
            <w:tcW w:w="817" w:type="dxa"/>
            <w:vMerge/>
            <w:tcBorders>
              <w:bottom w:val="none" w:sz="6" w:space="0" w:color="auto"/>
              <w:right w:val="none" w:sz="6" w:space="0" w:color="auto"/>
            </w:tcBorders>
          </w:tcPr>
          <w:p w14:paraId="78C77FDA" w14:textId="77777777" w:rsidR="00734FB8" w:rsidRDefault="00734FB8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2552" w:type="dxa"/>
            <w:vMerge/>
            <w:tcBorders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880B4ED" w14:textId="77777777" w:rsidR="00734FB8" w:rsidRDefault="00734FB8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3339" w:type="dxa"/>
            <w:vMerge/>
            <w:tcBorders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CA99CC6" w14:textId="77777777" w:rsidR="00734FB8" w:rsidRDefault="00734FB8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</w:p>
        </w:tc>
        <w:tc>
          <w:tcPr>
            <w:tcW w:w="3181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1F02602" w14:textId="77777777" w:rsidR="00734FB8" w:rsidRDefault="00734FB8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</w:p>
        </w:tc>
      </w:tr>
      <w:tr w:rsidR="00484A52" w14:paraId="688B3467" w14:textId="77777777" w:rsidTr="00484A52">
        <w:trPr>
          <w:trHeight w:val="274"/>
        </w:trPr>
        <w:tc>
          <w:tcPr>
            <w:tcW w:w="81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36B9986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8. </w:t>
            </w:r>
          </w:p>
        </w:tc>
        <w:tc>
          <w:tcPr>
            <w:tcW w:w="255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1ED8923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cademic Affairs Committee </w:t>
            </w:r>
          </w:p>
        </w:tc>
        <w:tc>
          <w:tcPr>
            <w:tcW w:w="333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0B2ED49" w14:textId="32905D30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21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Governence?id=8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  <w:tc>
          <w:tcPr>
            <w:tcW w:w="3181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B46071A" w14:textId="2977C761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22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ViewUnivMeetingMinutes?m=AC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</w:tr>
      <w:tr w:rsidR="00484A52" w14:paraId="62D705E7" w14:textId="77777777" w:rsidTr="00484A52">
        <w:trPr>
          <w:trHeight w:val="274"/>
        </w:trPr>
        <w:tc>
          <w:tcPr>
            <w:tcW w:w="81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F6649F4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9. </w:t>
            </w:r>
          </w:p>
        </w:tc>
        <w:tc>
          <w:tcPr>
            <w:tcW w:w="255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22FFD1E" w14:textId="77777777" w:rsidR="00484A52" w:rsidRDefault="00484A5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uilding Works Committee </w:t>
            </w:r>
          </w:p>
        </w:tc>
        <w:tc>
          <w:tcPr>
            <w:tcW w:w="3339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60E3BD2" w14:textId="4964AC89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23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Governence?id=9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  <w:tc>
          <w:tcPr>
            <w:tcW w:w="3181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B19AB8D" w14:textId="12A6FD50" w:rsidR="00484A52" w:rsidRDefault="00A57A95">
            <w:pPr>
              <w:pStyle w:val="Default"/>
              <w:rPr>
                <w:rFonts w:ascii="Calibri" w:hAnsi="Calibri" w:cs="Calibri"/>
                <w:color w:val="0462C1"/>
                <w:sz w:val="22"/>
                <w:szCs w:val="22"/>
              </w:rPr>
            </w:pPr>
            <w:hyperlink r:id="rId24" w:history="1">
              <w:r w:rsidR="00484A52" w:rsidRPr="00484A52">
                <w:rPr>
                  <w:rStyle w:val="Hyperlink"/>
                  <w:rFonts w:ascii="Calibri" w:hAnsi="Calibri" w:cs="Calibri"/>
                  <w:sz w:val="22"/>
                  <w:szCs w:val="22"/>
                </w:rPr>
                <w:t>http://www.mmmut.ac.in/ViewUnivMeetingMinutes?m=BWC</w:t>
              </w:r>
            </w:hyperlink>
            <w:r w:rsidR="00484A52">
              <w:rPr>
                <w:rFonts w:ascii="Calibri" w:hAnsi="Calibri" w:cs="Calibri"/>
                <w:color w:val="0462C1"/>
                <w:sz w:val="22"/>
                <w:szCs w:val="22"/>
              </w:rPr>
              <w:t xml:space="preserve"> </w:t>
            </w:r>
          </w:p>
        </w:tc>
      </w:tr>
    </w:tbl>
    <w:p w14:paraId="2FDFD3CF" w14:textId="77777777" w:rsidR="00317A34" w:rsidRDefault="00317A34"/>
    <w:sectPr w:rsidR="00317A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C819F6"/>
    <w:multiLevelType w:val="hybridMultilevel"/>
    <w:tmpl w:val="68AAB92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zIxNDU3NjMyMzdQ0lEKTi0uzszPAykwrgUAVTHo+CwAAAA="/>
  </w:docVars>
  <w:rsids>
    <w:rsidRoot w:val="00D77A3A"/>
    <w:rsid w:val="000E609C"/>
    <w:rsid w:val="00314B99"/>
    <w:rsid w:val="00317A34"/>
    <w:rsid w:val="00484A52"/>
    <w:rsid w:val="00734FB8"/>
    <w:rsid w:val="007B2792"/>
    <w:rsid w:val="00A57A95"/>
    <w:rsid w:val="00B279D0"/>
    <w:rsid w:val="00C36120"/>
    <w:rsid w:val="00D77A3A"/>
    <w:rsid w:val="00F02387"/>
    <w:rsid w:val="00F469EC"/>
    <w:rsid w:val="00FA1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DAE35"/>
  <w15:chartTrackingRefBased/>
  <w15:docId w15:val="{EFA51068-7AA3-4787-9FF6-64373EBF9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A3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7A34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17A34"/>
    <w:pPr>
      <w:ind w:left="720"/>
      <w:contextualSpacing/>
    </w:pPr>
  </w:style>
  <w:style w:type="paragraph" w:customStyle="1" w:styleId="Default">
    <w:name w:val="Default"/>
    <w:rsid w:val="00484A5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4A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A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4A5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mmut.ac.in/ViewUnivMeetingMinutes?m=BOM%20" TargetMode="External"/><Relationship Id="rId13" Type="http://schemas.openxmlformats.org/officeDocument/2006/relationships/hyperlink" Target="http://www.mmmut.ac.in/Governence?id=5%20" TargetMode="External"/><Relationship Id="rId18" Type="http://schemas.openxmlformats.org/officeDocument/2006/relationships/hyperlink" Target="http://www.mmmut.ac.in/NAAC/MMMUTNAAC1_261222055700.pdf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www.mmmut.ac.in/Governence?id=8%20" TargetMode="External"/><Relationship Id="rId7" Type="http://schemas.openxmlformats.org/officeDocument/2006/relationships/hyperlink" Target="http://www.mmmut.ac.in/Governence?id=2%20" TargetMode="External"/><Relationship Id="rId12" Type="http://schemas.openxmlformats.org/officeDocument/2006/relationships/hyperlink" Target="http://www.mmmut.ac.in/ViewUnivMeetingMinutes?m=FC%20" TargetMode="External"/><Relationship Id="rId17" Type="http://schemas.openxmlformats.org/officeDocument/2006/relationships/hyperlink" Target="http://www.mmmut.ac.in/Governence?id=7%20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mmmut.ac.in/ViewUnivMeetingMinutes?m=ADC%20" TargetMode="External"/><Relationship Id="rId20" Type="http://schemas.openxmlformats.org/officeDocument/2006/relationships/hyperlink" Target="http://www.mmmut.ac.in/NAAC/MMMUTNAAC3_261222055701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mmmut.ac.in/ViewUnivMeetingMinutes?m=Court%20" TargetMode="External"/><Relationship Id="rId11" Type="http://schemas.openxmlformats.org/officeDocument/2006/relationships/hyperlink" Target="http://www.mmmut.ac.in/Governence?id=4%20" TargetMode="External"/><Relationship Id="rId24" Type="http://schemas.openxmlformats.org/officeDocument/2006/relationships/hyperlink" Target="http://www.mmmut.ac.in/ViewUnivMeetingMinutes?m=BWC%20" TargetMode="External"/><Relationship Id="rId5" Type="http://schemas.openxmlformats.org/officeDocument/2006/relationships/hyperlink" Target="http://www.mmmut.ac.in/Governence?id=1%20" TargetMode="External"/><Relationship Id="rId15" Type="http://schemas.openxmlformats.org/officeDocument/2006/relationships/hyperlink" Target="http://www.mmmut.ac.in/Governence?id=6%20" TargetMode="External"/><Relationship Id="rId23" Type="http://schemas.openxmlformats.org/officeDocument/2006/relationships/hyperlink" Target="http://www.mmmut.ac.in/Governence?id=9%20" TargetMode="External"/><Relationship Id="rId10" Type="http://schemas.openxmlformats.org/officeDocument/2006/relationships/hyperlink" Target="http://www.mmmut.ac.in/ViewUnivMeetingMinutes?m=ACL%20" TargetMode="External"/><Relationship Id="rId19" Type="http://schemas.openxmlformats.org/officeDocument/2006/relationships/hyperlink" Target="http://www.mmmut.ac.in/NAAC/MMMUTNAAC2_26122205570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mmut.ac.in/Governence?id=3%20" TargetMode="External"/><Relationship Id="rId14" Type="http://schemas.openxmlformats.org/officeDocument/2006/relationships/hyperlink" Target="http://www.mmmut.ac.in/ViewUnivMeetingMinutes?m=EC%20" TargetMode="External"/><Relationship Id="rId22" Type="http://schemas.openxmlformats.org/officeDocument/2006/relationships/hyperlink" Target="http://www.mmmut.ac.in/ViewUnivMeetingMinutes?m=AC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2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erandra Singh</dc:creator>
  <cp:keywords/>
  <dc:description/>
  <cp:lastModifiedBy>Dr. Vinay Bhushan Chauhan</cp:lastModifiedBy>
  <cp:revision>8</cp:revision>
  <dcterms:created xsi:type="dcterms:W3CDTF">2022-12-23T12:33:00Z</dcterms:created>
  <dcterms:modified xsi:type="dcterms:W3CDTF">2022-12-26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62068b9dc4118fcef41153770230d04e482df912bba257128fbbdfac2eb04f</vt:lpwstr>
  </property>
</Properties>
</file>